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E00169" w14:textId="6257F659" w:rsidR="00A72F03" w:rsidRDefault="00A72F03" w:rsidP="002B1D21">
      <w:pPr>
        <w:pStyle w:val="Heading1"/>
        <w:spacing w:line="360" w:lineRule="auto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t xml:space="preserve">K00233639: </w:t>
      </w:r>
      <w:r w:rsidRPr="00A72F03">
        <w:rPr>
          <w:rFonts w:ascii="Times New Roman" w:hAnsi="Times New Roman" w:cs="Times New Roman"/>
          <w:b/>
          <w:bCs/>
          <w:sz w:val="36"/>
          <w:szCs w:val="36"/>
        </w:rPr>
        <w:t>M.Zaki Al Akkari</w:t>
      </w:r>
    </w:p>
    <w:p w14:paraId="5C87A260" w14:textId="49BC323C" w:rsidR="00A3663C" w:rsidRPr="00823449" w:rsidRDefault="00F207ED" w:rsidP="002B1D21">
      <w:pPr>
        <w:pStyle w:val="Heading1"/>
        <w:spacing w:line="360" w:lineRule="auto"/>
        <w:rPr>
          <w:rFonts w:ascii="Times New Roman" w:hAnsi="Times New Roman" w:cs="Times New Roman"/>
          <w:b/>
          <w:bCs/>
        </w:rPr>
      </w:pPr>
      <w:r w:rsidRPr="00823449">
        <w:rPr>
          <w:rFonts w:ascii="Times New Roman" w:hAnsi="Times New Roman" w:cs="Times New Roman"/>
        </w:rPr>
        <w:t>Introduction</w:t>
      </w:r>
    </w:p>
    <w:p w14:paraId="67B08810" w14:textId="0EB6A913" w:rsidR="002B1D21" w:rsidRDefault="002B1D21" w:rsidP="00823449">
      <w:pPr>
        <w:spacing w:line="360" w:lineRule="auto"/>
      </w:pPr>
    </w:p>
    <w:p w14:paraId="52F80BFB" w14:textId="77777777" w:rsidR="002B1D21" w:rsidRPr="002B1D21" w:rsidRDefault="002B1D21" w:rsidP="002B1D21"/>
    <w:p w14:paraId="4DE1C9F4" w14:textId="54AC53F3" w:rsidR="00F207ED" w:rsidRPr="00823449" w:rsidRDefault="00F207ED" w:rsidP="00F207ED">
      <w:pPr>
        <w:pStyle w:val="Heading1"/>
        <w:rPr>
          <w:rFonts w:ascii="Times New Roman" w:hAnsi="Times New Roman" w:cs="Times New Roman"/>
        </w:rPr>
      </w:pPr>
      <w:r w:rsidRPr="00823449">
        <w:rPr>
          <w:rFonts w:ascii="Times New Roman" w:hAnsi="Times New Roman" w:cs="Times New Roman"/>
        </w:rPr>
        <w:t>Conclusion</w:t>
      </w:r>
    </w:p>
    <w:sectPr w:rsidR="00F207ED" w:rsidRPr="0082344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3MDAzMDI3NTQxNTVT0lEKTi0uzszPAykwqQUArdpyTSwAAAA="/>
  </w:docVars>
  <w:rsids>
    <w:rsidRoot w:val="00CB58CB"/>
    <w:rsid w:val="001E328C"/>
    <w:rsid w:val="002B1D21"/>
    <w:rsid w:val="003B2B89"/>
    <w:rsid w:val="004B4C35"/>
    <w:rsid w:val="00823449"/>
    <w:rsid w:val="00A50052"/>
    <w:rsid w:val="00A72F03"/>
    <w:rsid w:val="00B26F96"/>
    <w:rsid w:val="00BA4A1A"/>
    <w:rsid w:val="00CB58CB"/>
    <w:rsid w:val="00CC4547"/>
    <w:rsid w:val="00F04CA4"/>
    <w:rsid w:val="00F207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FBA5E9"/>
  <w15:chartTrackingRefBased/>
  <w15:docId w15:val="{4D6CEA77-9968-4B5E-A929-3E6E0F41BE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207E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207E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E328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E328C"/>
    <w:rPr>
      <w:rFonts w:ascii="Courier New" w:eastAsia="Times New Roman" w:hAnsi="Courier New" w:cs="Courier New"/>
      <w:sz w:val="20"/>
      <w:szCs w:val="20"/>
      <w:lang w:eastAsia="en-I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80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0E9E1B-264D-4872-9AC6-6841C164B9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</Words>
  <Characters>46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5</vt:i4>
      </vt:variant>
    </vt:vector>
  </HeadingPairs>
  <TitlesOfParts>
    <vt:vector size="6" baseType="lpstr">
      <vt:lpstr/>
      <vt:lpstr>Introduction</vt:lpstr>
      <vt:lpstr>Software Testing</vt:lpstr>
      <vt:lpstr>Unit Testing</vt:lpstr>
      <vt:lpstr>Installation Testing</vt:lpstr>
      <vt:lpstr>Conclusion</vt:lpstr>
    </vt:vector>
  </TitlesOfParts>
  <Company/>
  <LinksUpToDate>false</LinksUpToDate>
  <CharactersWithSpaces>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Zaki Al Akkari</dc:creator>
  <cp:keywords/>
  <dc:description/>
  <cp:lastModifiedBy>M.Zaki Al Akkari</cp:lastModifiedBy>
  <cp:revision>7</cp:revision>
  <dcterms:created xsi:type="dcterms:W3CDTF">2022-02-19T21:43:00Z</dcterms:created>
  <dcterms:modified xsi:type="dcterms:W3CDTF">2023-03-04T19:39:00Z</dcterms:modified>
</cp:coreProperties>
</file>